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24</w:t>
      </w:r>
    </w:p>
    <w:bookmarkStart w:id="37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 Also, if a due date listed here differs from that on WebCampus, please use the date listed on WebCampus! Thank you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900"/>
        <w:gridCol w:w="2475"/>
        <w:gridCol w:w="306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 (R mini-la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: Aug. 26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Overview: R and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-values, statistical test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: Sep. 2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Exercise 1: functions and summary sta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: Sep. 9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entral limit theorem (CLT) and sampling distribu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entral limit theorem (CLT) and sampling distribu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due 9/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: Sep. 16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Taxonomy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-tests and z 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oject proposals due 9/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: Sep. 23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-tests and z-tes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Exercise 2: t-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2 due 10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: Sep. 30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hi-squared tes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: Oct. 7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xercise 3: 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3 due 10/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: Oct. 14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scussion: p-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 readings (see WebCampu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: Oct. 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Brian at conferenc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Brian at conferenc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: Oct. 28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xercise 4: Multiple 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4 due 11/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: Nov. 4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NOV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NOVA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: Nov. 11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GL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GL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aft project ms due 11/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: Nov. 18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LM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TIONAL: review roadrunner assignment (multiple linear regressio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: Nov. 25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GLM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Thanksgiv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reviews due 11/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: Dec. 2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Machine Learn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Discussion: code and data sharing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s Week: Dec. 9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Next steps- multivariate, Bayesian, etc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cts due 12/13</w:t>
            </w:r>
          </w:p>
        </w:tc>
      </w:tr>
    </w:tbl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1.html" TargetMode="External" /><Relationship Type="http://schemas.openxmlformats.org/officeDocument/2006/relationships/hyperlink" Id="rId26" Target="EXERCISE2.html" TargetMode="External" /><Relationship Type="http://schemas.openxmlformats.org/officeDocument/2006/relationships/hyperlink" Id="rId29" Target="EXERCISE3.html" TargetMode="External" /><Relationship Type="http://schemas.openxmlformats.org/officeDocument/2006/relationships/hyperlink" Id="rId30" Target="EXERCISE4.html" TargetMode="External" /><Relationship Type="http://schemas.openxmlformats.org/officeDocument/2006/relationships/hyperlink" Id="rId35" Target="Git_tutorial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34" Target="LECTURE10.html" TargetMode="External" /><Relationship Type="http://schemas.openxmlformats.org/officeDocument/2006/relationships/hyperlink" Id="rId36" Target="LECTURE11.html" TargetMode="External" /><Relationship Type="http://schemas.openxmlformats.org/officeDocument/2006/relationships/hyperlink" Id="rId23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1" Target="LECTURE7.html" TargetMode="External" /><Relationship Type="http://schemas.openxmlformats.org/officeDocument/2006/relationships/hyperlink" Id="rId32" Target="LECTURE8.html" TargetMode="External" /><Relationship Type="http://schemas.openxmlformats.org/officeDocument/2006/relationships/hyperlink" Id="rId33" Target="LECTURE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XERCISE1.html" TargetMode="External" /><Relationship Type="http://schemas.openxmlformats.org/officeDocument/2006/relationships/hyperlink" Id="rId26" Target="EXERCISE2.html" TargetMode="External" /><Relationship Type="http://schemas.openxmlformats.org/officeDocument/2006/relationships/hyperlink" Id="rId29" Target="EXERCISE3.html" TargetMode="External" /><Relationship Type="http://schemas.openxmlformats.org/officeDocument/2006/relationships/hyperlink" Id="rId30" Target="EXERCISE4.html" TargetMode="External" /><Relationship Type="http://schemas.openxmlformats.org/officeDocument/2006/relationships/hyperlink" Id="rId35" Target="Git_tutorial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34" Target="LECTURE10.html" TargetMode="External" /><Relationship Type="http://schemas.openxmlformats.org/officeDocument/2006/relationships/hyperlink" Id="rId36" Target="LECTURE11.html" TargetMode="External" /><Relationship Type="http://schemas.openxmlformats.org/officeDocument/2006/relationships/hyperlink" Id="rId23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7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1" Target="LECTURE7.html" TargetMode="External" /><Relationship Type="http://schemas.openxmlformats.org/officeDocument/2006/relationships/hyperlink" Id="rId32" Target="LECTURE8.html" TargetMode="External" /><Relationship Type="http://schemas.openxmlformats.org/officeDocument/2006/relationships/hyperlink" Id="rId33" Target="LECTURE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</dc:creator>
  <cp:keywords/>
  <dcterms:created xsi:type="dcterms:W3CDTF">2024-07-09T17:28:55Z</dcterms:created>
  <dcterms:modified xsi:type="dcterms:W3CDTF">2024-07-09T17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all 2024</vt:lpwstr>
  </property>
  <property fmtid="{D5CDD505-2E9C-101B-9397-08002B2CF9AE}" pid="3" name="output">
    <vt:lpwstr/>
  </property>
</Properties>
</file>